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38843" w14:textId="2628C2BD" w:rsidR="007E2857" w:rsidRPr="00FB63D4" w:rsidRDefault="00D17B1E" w:rsidP="00FB63D4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 xml:space="preserve">Project </w:t>
      </w:r>
      <w:r w:rsidR="008E58C9" w:rsidRPr="00FB63D4">
        <w:rPr>
          <w:rFonts w:asciiTheme="majorBidi" w:hAnsiTheme="majorBidi" w:cstheme="majorBidi"/>
          <w:b/>
          <w:bCs/>
          <w:sz w:val="40"/>
          <w:szCs w:val="40"/>
        </w:rPr>
        <w:t>Goals :</w:t>
      </w:r>
    </w:p>
    <w:p w14:paraId="741DA247" w14:textId="25F37464" w:rsidR="008E58C9" w:rsidRPr="00FB63D4" w:rsidRDefault="008E58C9" w:rsidP="00FB63D4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7C4E318" w14:textId="1F0C8E2B" w:rsidR="006437E0" w:rsidRPr="00FB63D4" w:rsidRDefault="00C80D2D" w:rsidP="00FB63D4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B63D4">
        <w:rPr>
          <w:rFonts w:asciiTheme="majorBidi" w:hAnsiTheme="majorBidi" w:cstheme="majorBidi"/>
          <w:b/>
          <w:bCs/>
          <w:sz w:val="24"/>
          <w:szCs w:val="24"/>
        </w:rPr>
        <w:t>Ba</w:t>
      </w:r>
      <w:r w:rsidR="00FE3AA8" w:rsidRPr="00FB63D4">
        <w:rPr>
          <w:rFonts w:asciiTheme="majorBidi" w:hAnsiTheme="majorBidi" w:cstheme="majorBidi"/>
          <w:b/>
          <w:bCs/>
          <w:sz w:val="24"/>
          <w:szCs w:val="24"/>
        </w:rPr>
        <w:t>sic :</w:t>
      </w:r>
    </w:p>
    <w:p w14:paraId="3FB6B853" w14:textId="75C2F903" w:rsidR="00FE3AA8" w:rsidRPr="00FB63D4" w:rsidRDefault="00FE3AA8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 xml:space="preserve">Numbers of </w:t>
      </w:r>
      <w:r w:rsidR="001D59E1" w:rsidRPr="00FB63D4">
        <w:rPr>
          <w:rFonts w:asciiTheme="majorBidi" w:hAnsiTheme="majorBidi" w:cstheme="majorBidi"/>
          <w:sz w:val="24"/>
          <w:szCs w:val="24"/>
        </w:rPr>
        <w:t>men vs women</w:t>
      </w:r>
    </w:p>
    <w:p w14:paraId="53D7D842" w14:textId="59BE107F" w:rsidR="001D59E1" w:rsidRPr="00FB63D4" w:rsidRDefault="001D59E1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 xml:space="preserve">Average age </w:t>
      </w:r>
    </w:p>
    <w:p w14:paraId="7CFEDBA3" w14:textId="4131B5C3" w:rsidR="00FE3AA8" w:rsidRPr="00FB63D4" w:rsidRDefault="00B71DF7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>Number of men in each profession</w:t>
      </w:r>
    </w:p>
    <w:p w14:paraId="2B16C7C4" w14:textId="6AE778A0" w:rsidR="00B71DF7" w:rsidRPr="00FB63D4" w:rsidRDefault="00037BFB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 xml:space="preserve">Number of persons per area </w:t>
      </w:r>
    </w:p>
    <w:p w14:paraId="4D0B7495" w14:textId="41ED9FA4" w:rsidR="00C425A9" w:rsidRPr="00FB63D4" w:rsidRDefault="00C425A9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>Average income</w:t>
      </w:r>
    </w:p>
    <w:p w14:paraId="54122DB8" w14:textId="3B0B2F5F" w:rsidR="00C425A9" w:rsidRPr="00FB63D4" w:rsidRDefault="00D170E9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>Average of Car</w:t>
      </w:r>
    </w:p>
    <w:p w14:paraId="372529A7" w14:textId="5F6215C6" w:rsidR="00D170E9" w:rsidRPr="00FB63D4" w:rsidRDefault="00D170E9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>Number of persons with debt hi</w:t>
      </w:r>
      <w:r w:rsidR="00B532B8" w:rsidRPr="00FB63D4">
        <w:rPr>
          <w:rFonts w:asciiTheme="majorBidi" w:hAnsiTheme="majorBidi" w:cstheme="majorBidi"/>
          <w:sz w:val="24"/>
          <w:szCs w:val="24"/>
        </w:rPr>
        <w:t>gher th</w:t>
      </w:r>
      <w:r w:rsidR="00FE3893" w:rsidRPr="00FB63D4">
        <w:rPr>
          <w:rFonts w:asciiTheme="majorBidi" w:hAnsiTheme="majorBidi" w:cstheme="majorBidi"/>
          <w:sz w:val="24"/>
          <w:szCs w:val="24"/>
        </w:rPr>
        <w:t>a</w:t>
      </w:r>
      <w:r w:rsidR="00B532B8" w:rsidRPr="00FB63D4">
        <w:rPr>
          <w:rFonts w:asciiTheme="majorBidi" w:hAnsiTheme="majorBidi" w:cstheme="majorBidi"/>
          <w:sz w:val="24"/>
          <w:szCs w:val="24"/>
        </w:rPr>
        <w:t>n x</w:t>
      </w:r>
    </w:p>
    <w:p w14:paraId="7724205C" w14:textId="2D6D132C" w:rsidR="00B532B8" w:rsidRPr="00FB63D4" w:rsidRDefault="00FE3893" w:rsidP="00FB63D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 xml:space="preserve">Number of persons that have x% left on </w:t>
      </w:r>
      <w:r w:rsidR="006D660A" w:rsidRPr="00FB63D4">
        <w:rPr>
          <w:rFonts w:asciiTheme="majorBidi" w:hAnsiTheme="majorBidi" w:cstheme="majorBidi"/>
          <w:sz w:val="24"/>
          <w:szCs w:val="24"/>
        </w:rPr>
        <w:t xml:space="preserve">their </w:t>
      </w:r>
      <w:r w:rsidR="00DB0975" w:rsidRPr="00FB63D4">
        <w:rPr>
          <w:rFonts w:asciiTheme="majorBidi" w:hAnsiTheme="majorBidi" w:cstheme="majorBidi"/>
          <w:sz w:val="24"/>
          <w:szCs w:val="24"/>
        </w:rPr>
        <w:t>mortgage</w:t>
      </w:r>
    </w:p>
    <w:p w14:paraId="49EB1BE7" w14:textId="4B0B8943" w:rsidR="006D660A" w:rsidRPr="00FB63D4" w:rsidRDefault="00DB0975" w:rsidP="00FB63D4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FB63D4">
        <w:rPr>
          <w:rFonts w:asciiTheme="majorBidi" w:hAnsiTheme="majorBidi" w:cstheme="majorBidi"/>
          <w:b/>
          <w:bCs/>
          <w:sz w:val="24"/>
          <w:szCs w:val="24"/>
        </w:rPr>
        <w:t>Advance:</w:t>
      </w:r>
    </w:p>
    <w:p w14:paraId="149DA1EA" w14:textId="4E2347F1" w:rsidR="00DB0975" w:rsidRPr="00FB63D4" w:rsidRDefault="00B97740" w:rsidP="00FB63D4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>Avera</w:t>
      </w:r>
      <w:r w:rsidR="00725213" w:rsidRPr="00FB63D4">
        <w:rPr>
          <w:rFonts w:asciiTheme="majorBidi" w:hAnsiTheme="majorBidi" w:cstheme="majorBidi"/>
          <w:sz w:val="24"/>
          <w:szCs w:val="24"/>
        </w:rPr>
        <w:t xml:space="preserve">ge income per territory </w:t>
      </w:r>
    </w:p>
    <w:p w14:paraId="3A8BBD72" w14:textId="5108FA80" w:rsidR="00725213" w:rsidRPr="00FB63D4" w:rsidRDefault="00725213" w:rsidP="00FB63D4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>Average income per sector</w:t>
      </w:r>
    </w:p>
    <w:p w14:paraId="607EE401" w14:textId="415AE2C9" w:rsidR="00725213" w:rsidRPr="00FB63D4" w:rsidRDefault="00D55BB0" w:rsidP="00FB63D4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 xml:space="preserve">% </w:t>
      </w:r>
      <w:r w:rsidR="00FB63D4" w:rsidRPr="00FB63D4">
        <w:rPr>
          <w:rFonts w:asciiTheme="majorBidi" w:hAnsiTheme="majorBidi" w:cstheme="majorBidi"/>
          <w:sz w:val="24"/>
          <w:szCs w:val="24"/>
        </w:rPr>
        <w:t>Of</w:t>
      </w:r>
      <w:r w:rsidRPr="00FB63D4">
        <w:rPr>
          <w:rFonts w:asciiTheme="majorBidi" w:hAnsiTheme="majorBidi" w:cstheme="majorBidi"/>
          <w:sz w:val="24"/>
          <w:szCs w:val="24"/>
        </w:rPr>
        <w:t xml:space="preserve"> people having higher </w:t>
      </w:r>
      <w:r w:rsidR="009552F7" w:rsidRPr="00FB63D4">
        <w:rPr>
          <w:rFonts w:asciiTheme="majorBidi" w:hAnsiTheme="majorBidi" w:cstheme="majorBidi"/>
          <w:sz w:val="24"/>
          <w:szCs w:val="24"/>
        </w:rPr>
        <w:t xml:space="preserve">total debt then </w:t>
      </w:r>
      <w:r w:rsidR="0037283F" w:rsidRPr="00FB63D4">
        <w:rPr>
          <w:rFonts w:asciiTheme="majorBidi" w:hAnsiTheme="majorBidi" w:cstheme="majorBidi"/>
          <w:sz w:val="24"/>
          <w:szCs w:val="24"/>
        </w:rPr>
        <w:t>their yearl</w:t>
      </w:r>
      <w:r w:rsidR="00E02DAB" w:rsidRPr="00FB63D4">
        <w:rPr>
          <w:rFonts w:asciiTheme="majorBidi" w:hAnsiTheme="majorBidi" w:cstheme="majorBidi"/>
          <w:sz w:val="24"/>
          <w:szCs w:val="24"/>
        </w:rPr>
        <w:t>y</w:t>
      </w:r>
      <w:r w:rsidR="0037283F" w:rsidRPr="00FB63D4">
        <w:rPr>
          <w:rFonts w:asciiTheme="majorBidi" w:hAnsiTheme="majorBidi" w:cstheme="majorBidi"/>
          <w:sz w:val="24"/>
          <w:szCs w:val="24"/>
        </w:rPr>
        <w:t xml:space="preserve"> inco</w:t>
      </w:r>
      <w:r w:rsidR="00E02DAB" w:rsidRPr="00FB63D4">
        <w:rPr>
          <w:rFonts w:asciiTheme="majorBidi" w:hAnsiTheme="majorBidi" w:cstheme="majorBidi"/>
          <w:sz w:val="24"/>
          <w:szCs w:val="24"/>
        </w:rPr>
        <w:t>me</w:t>
      </w:r>
    </w:p>
    <w:p w14:paraId="0C661FE2" w14:textId="30143025" w:rsidR="009360E2" w:rsidRPr="005C0326" w:rsidRDefault="00B241E2" w:rsidP="005C0326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B63D4">
        <w:rPr>
          <w:rFonts w:asciiTheme="majorBidi" w:hAnsiTheme="majorBidi" w:cstheme="majorBidi"/>
          <w:sz w:val="24"/>
          <w:szCs w:val="24"/>
        </w:rPr>
        <w:t xml:space="preserve">Average of income having </w:t>
      </w:r>
      <w:r w:rsidR="00DE45F1" w:rsidRPr="00FB63D4">
        <w:rPr>
          <w:rFonts w:asciiTheme="majorBidi" w:hAnsiTheme="majorBidi" w:cstheme="majorBidi"/>
          <w:sz w:val="24"/>
          <w:szCs w:val="24"/>
        </w:rPr>
        <w:t xml:space="preserve">more </w:t>
      </w:r>
      <w:r w:rsidR="00FB63D4" w:rsidRPr="00FB63D4">
        <w:rPr>
          <w:rFonts w:asciiTheme="majorBidi" w:hAnsiTheme="majorBidi" w:cstheme="majorBidi"/>
          <w:sz w:val="24"/>
          <w:szCs w:val="24"/>
        </w:rPr>
        <w:t>than</w:t>
      </w:r>
      <w:r w:rsidR="00DE45F1" w:rsidRPr="00FB63D4">
        <w:rPr>
          <w:rFonts w:asciiTheme="majorBidi" w:hAnsiTheme="majorBidi" w:cstheme="majorBidi"/>
          <w:sz w:val="24"/>
          <w:szCs w:val="24"/>
        </w:rPr>
        <w:t xml:space="preserve"> x% of </w:t>
      </w:r>
      <w:r w:rsidR="005C0326" w:rsidRPr="00FB63D4">
        <w:rPr>
          <w:rFonts w:asciiTheme="majorBidi" w:hAnsiTheme="majorBidi" w:cstheme="majorBidi"/>
          <w:sz w:val="24"/>
          <w:szCs w:val="24"/>
        </w:rPr>
        <w:t>their</w:t>
      </w:r>
      <w:r w:rsidR="00DE45F1" w:rsidRPr="00FB63D4">
        <w:rPr>
          <w:rFonts w:asciiTheme="majorBidi" w:hAnsiTheme="majorBidi" w:cstheme="majorBidi"/>
          <w:sz w:val="24"/>
          <w:szCs w:val="24"/>
        </w:rPr>
        <w:t xml:space="preserve"> </w:t>
      </w:r>
      <w:r w:rsidR="00FB63D4" w:rsidRPr="00FB63D4">
        <w:rPr>
          <w:rFonts w:asciiTheme="majorBidi" w:hAnsiTheme="majorBidi" w:cstheme="majorBidi"/>
          <w:sz w:val="24"/>
          <w:szCs w:val="24"/>
        </w:rPr>
        <w:t>net worth</w:t>
      </w:r>
    </w:p>
    <w:sectPr w:rsidR="009360E2" w:rsidRPr="005C0326" w:rsidSect="00FB63D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F12F3"/>
    <w:multiLevelType w:val="hybridMultilevel"/>
    <w:tmpl w:val="4DB2F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82C8B"/>
    <w:multiLevelType w:val="hybridMultilevel"/>
    <w:tmpl w:val="3C2E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C968E7"/>
    <w:multiLevelType w:val="hybridMultilevel"/>
    <w:tmpl w:val="7CF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584228"/>
    <w:multiLevelType w:val="hybridMultilevel"/>
    <w:tmpl w:val="84D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QwNzAwNbK0MLJQ0lEKTi0uzszPAykwrAUAkzTM7CwAAAA="/>
  </w:docVars>
  <w:rsids>
    <w:rsidRoot w:val="005657B3"/>
    <w:rsid w:val="00037BFB"/>
    <w:rsid w:val="001D59E1"/>
    <w:rsid w:val="002F1E7B"/>
    <w:rsid w:val="0037283F"/>
    <w:rsid w:val="005657B3"/>
    <w:rsid w:val="005C0326"/>
    <w:rsid w:val="006437E0"/>
    <w:rsid w:val="006D660A"/>
    <w:rsid w:val="00725213"/>
    <w:rsid w:val="008E58C9"/>
    <w:rsid w:val="009360E2"/>
    <w:rsid w:val="009552F7"/>
    <w:rsid w:val="00B241E2"/>
    <w:rsid w:val="00B532B8"/>
    <w:rsid w:val="00B71DF7"/>
    <w:rsid w:val="00B97740"/>
    <w:rsid w:val="00C154D1"/>
    <w:rsid w:val="00C425A9"/>
    <w:rsid w:val="00C80D2D"/>
    <w:rsid w:val="00D170E9"/>
    <w:rsid w:val="00D17B1E"/>
    <w:rsid w:val="00D55BB0"/>
    <w:rsid w:val="00D671A9"/>
    <w:rsid w:val="00DB0975"/>
    <w:rsid w:val="00DE45F1"/>
    <w:rsid w:val="00E029DF"/>
    <w:rsid w:val="00E02DAB"/>
    <w:rsid w:val="00FB63D4"/>
    <w:rsid w:val="00FE3893"/>
    <w:rsid w:val="00FE3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73232"/>
  <w15:chartTrackingRefBased/>
  <w15:docId w15:val="{E08444D5-F55F-4E74-9AC4-F722A481C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7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Faraz</dc:creator>
  <cp:keywords/>
  <dc:description/>
  <cp:lastModifiedBy>Ahmad Faraz</cp:lastModifiedBy>
  <cp:revision>35</cp:revision>
  <dcterms:created xsi:type="dcterms:W3CDTF">2021-09-26T16:57:00Z</dcterms:created>
  <dcterms:modified xsi:type="dcterms:W3CDTF">2021-09-26T19:39:00Z</dcterms:modified>
</cp:coreProperties>
</file>